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ss Nikol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kol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02 Carousel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snikolov@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9465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